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35E69" w14:textId="06299F11" w:rsidR="00D35932" w:rsidRDefault="00D35932" w:rsidP="00B322A1">
      <w:pPr>
        <w:pStyle w:val="PlainText"/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3043AA" w14:textId="4630166D" w:rsidR="00D35932" w:rsidRDefault="00D35932" w:rsidP="00B322A1">
      <w:pPr>
        <w:pStyle w:val="PlainText"/>
        <w:spacing w:after="120" w:line="480" w:lineRule="auto"/>
        <w:jc w:val="both"/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Please write 3 paragraphs each</w:t>
      </w:r>
      <w:r w:rsidR="00D46ECC">
        <w:rPr>
          <w:rFonts w:ascii="Helvetica" w:hAnsi="Helvetica" w:cs="Helvetica"/>
          <w:color w:val="2D3B45"/>
          <w:shd w:val="clear" w:color="auto" w:fill="FFFFFF"/>
        </w:rPr>
        <w:t xml:space="preserve"> (single spaced)</w:t>
      </w:r>
      <w:r>
        <w:rPr>
          <w:rFonts w:ascii="Helvetica" w:hAnsi="Helvetica" w:cs="Helvetica"/>
          <w:color w:val="2D3B45"/>
          <w:shd w:val="clear" w:color="auto" w:fill="FFFFFF"/>
        </w:rPr>
        <w:t xml:space="preserve"> on each topic:</w:t>
      </w:r>
    </w:p>
    <w:p w14:paraId="05C7F624" w14:textId="7B5867B5" w:rsidR="00D35932" w:rsidRDefault="00D35932" w:rsidP="00D46ECC">
      <w:pPr>
        <w:pStyle w:val="PlainText"/>
        <w:numPr>
          <w:ilvl w:val="0"/>
          <w:numId w:val="4"/>
        </w:numPr>
        <w:spacing w:after="120" w:line="480" w:lineRule="auto"/>
        <w:jc w:val="both"/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Who takes on more risk, insurers or reinsurers? </w:t>
      </w:r>
    </w:p>
    <w:p w14:paraId="04C1B282" w14:textId="23541CDF" w:rsidR="00D35932" w:rsidRDefault="00D35932" w:rsidP="00D46ECC">
      <w:pPr>
        <w:pStyle w:val="PlainText"/>
        <w:numPr>
          <w:ilvl w:val="0"/>
          <w:numId w:val="4"/>
        </w:num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Helvetica" w:hAnsi="Helvetica" w:cs="Helvetica"/>
          <w:color w:val="2D3B45"/>
          <w:shd w:val="clear" w:color="auto" w:fill="FFFFFF"/>
        </w:rPr>
        <w:t>Which lines of business are the "most risky"?</w:t>
      </w:r>
    </w:p>
    <w:sectPr w:rsidR="00D35932" w:rsidSect="00851151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F232B1" w14:textId="77777777" w:rsidR="00E5286D" w:rsidRDefault="00E5286D" w:rsidP="00851151">
      <w:pPr>
        <w:spacing w:line="240" w:lineRule="auto"/>
      </w:pPr>
      <w:r>
        <w:separator/>
      </w:r>
    </w:p>
  </w:endnote>
  <w:endnote w:type="continuationSeparator" w:id="0">
    <w:p w14:paraId="31886633" w14:textId="77777777" w:rsidR="00E5286D" w:rsidRDefault="00E5286D" w:rsidP="0085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7E864E" w14:textId="77777777" w:rsidR="00E5286D" w:rsidRDefault="00E5286D" w:rsidP="00851151">
      <w:pPr>
        <w:spacing w:line="240" w:lineRule="auto"/>
      </w:pPr>
      <w:r>
        <w:separator/>
      </w:r>
    </w:p>
  </w:footnote>
  <w:footnote w:type="continuationSeparator" w:id="0">
    <w:p w14:paraId="1E8BACE1" w14:textId="77777777" w:rsidR="00E5286D" w:rsidRDefault="00E5286D" w:rsidP="008511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DB48E" w14:textId="77777777" w:rsidR="002D004D" w:rsidRPr="00ED230C" w:rsidRDefault="00E62649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ROJECT</w:t>
    </w:r>
    <w:r w:rsidR="002D004D" w:rsidRPr="00ED230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2D004D" w:rsidRPr="00ED230C">
      <w:rPr>
        <w:rFonts w:ascii="Times New Roman" w:hAnsi="Times New Roman" w:cs="Times New Roman"/>
        <w:sz w:val="24"/>
        <w:szCs w:val="24"/>
      </w:rPr>
      <w:fldChar w:fldCharType="begin"/>
    </w:r>
    <w:r w:rsidR="002D004D" w:rsidRPr="00ED230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D004D" w:rsidRPr="00ED230C">
      <w:rPr>
        <w:rFonts w:ascii="Times New Roman" w:hAnsi="Times New Roman" w:cs="Times New Roman"/>
        <w:sz w:val="24"/>
        <w:szCs w:val="24"/>
      </w:rPr>
      <w:fldChar w:fldCharType="separate"/>
    </w:r>
    <w:r w:rsidR="003B3BE8">
      <w:rPr>
        <w:rFonts w:ascii="Times New Roman" w:hAnsi="Times New Roman" w:cs="Times New Roman"/>
        <w:noProof/>
        <w:sz w:val="24"/>
        <w:szCs w:val="24"/>
      </w:rPr>
      <w:t>3</w:t>
    </w:r>
    <w:r w:rsidR="002D004D" w:rsidRPr="00ED230C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F607C"/>
    <w:multiLevelType w:val="hybridMultilevel"/>
    <w:tmpl w:val="4254F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8E1887"/>
    <w:multiLevelType w:val="hybridMultilevel"/>
    <w:tmpl w:val="693814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6"/>
  <w:displayBackgroundShape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AwMzEyMjUwMDdQ0lEKTi0uzszPAykwrgUAVVEsLiwAAAA="/>
  </w:docVars>
  <w:rsids>
    <w:rsidRoot w:val="001F0009"/>
    <w:rsid w:val="0000326A"/>
    <w:rsid w:val="00023C18"/>
    <w:rsid w:val="0002789A"/>
    <w:rsid w:val="00037043"/>
    <w:rsid w:val="00037A53"/>
    <w:rsid w:val="00040AED"/>
    <w:rsid w:val="000526DC"/>
    <w:rsid w:val="00055FB9"/>
    <w:rsid w:val="00065A7F"/>
    <w:rsid w:val="00065AA8"/>
    <w:rsid w:val="00073B82"/>
    <w:rsid w:val="000A2316"/>
    <w:rsid w:val="000B46D9"/>
    <w:rsid w:val="000B6AF7"/>
    <w:rsid w:val="000C1627"/>
    <w:rsid w:val="000D0391"/>
    <w:rsid w:val="000F3070"/>
    <w:rsid w:val="000F5EB7"/>
    <w:rsid w:val="000F71F3"/>
    <w:rsid w:val="00100E88"/>
    <w:rsid w:val="00104D23"/>
    <w:rsid w:val="0010525D"/>
    <w:rsid w:val="00105509"/>
    <w:rsid w:val="00117DBE"/>
    <w:rsid w:val="0012662A"/>
    <w:rsid w:val="00155567"/>
    <w:rsid w:val="0016006B"/>
    <w:rsid w:val="00180A6C"/>
    <w:rsid w:val="00181218"/>
    <w:rsid w:val="001953FA"/>
    <w:rsid w:val="001A1DBC"/>
    <w:rsid w:val="001A4D68"/>
    <w:rsid w:val="001C0324"/>
    <w:rsid w:val="001D5705"/>
    <w:rsid w:val="001D6F4A"/>
    <w:rsid w:val="001E0E53"/>
    <w:rsid w:val="001F0009"/>
    <w:rsid w:val="001F36F9"/>
    <w:rsid w:val="00200A09"/>
    <w:rsid w:val="00222E60"/>
    <w:rsid w:val="00232A32"/>
    <w:rsid w:val="00234DFE"/>
    <w:rsid w:val="0024332A"/>
    <w:rsid w:val="0024354B"/>
    <w:rsid w:val="00247641"/>
    <w:rsid w:val="00250F22"/>
    <w:rsid w:val="0026141B"/>
    <w:rsid w:val="0027614E"/>
    <w:rsid w:val="002762FA"/>
    <w:rsid w:val="00281C1E"/>
    <w:rsid w:val="00286035"/>
    <w:rsid w:val="0029157B"/>
    <w:rsid w:val="002B4694"/>
    <w:rsid w:val="002B6CF7"/>
    <w:rsid w:val="002C4A0A"/>
    <w:rsid w:val="002D004D"/>
    <w:rsid w:val="002D2F5B"/>
    <w:rsid w:val="002D3302"/>
    <w:rsid w:val="002D3E13"/>
    <w:rsid w:val="002E3DF5"/>
    <w:rsid w:val="002F09C4"/>
    <w:rsid w:val="00307657"/>
    <w:rsid w:val="0031125B"/>
    <w:rsid w:val="00315395"/>
    <w:rsid w:val="0033337D"/>
    <w:rsid w:val="003428FD"/>
    <w:rsid w:val="00345439"/>
    <w:rsid w:val="00347BB5"/>
    <w:rsid w:val="00357FA6"/>
    <w:rsid w:val="003764E2"/>
    <w:rsid w:val="00380CEB"/>
    <w:rsid w:val="0038205F"/>
    <w:rsid w:val="00392188"/>
    <w:rsid w:val="0039527D"/>
    <w:rsid w:val="003B3BE8"/>
    <w:rsid w:val="003B7A4A"/>
    <w:rsid w:val="003C2E3B"/>
    <w:rsid w:val="003C4774"/>
    <w:rsid w:val="003D0ABA"/>
    <w:rsid w:val="003D38FD"/>
    <w:rsid w:val="003E0C22"/>
    <w:rsid w:val="003E1687"/>
    <w:rsid w:val="003E735F"/>
    <w:rsid w:val="003F1D1C"/>
    <w:rsid w:val="00404676"/>
    <w:rsid w:val="00422E76"/>
    <w:rsid w:val="00424988"/>
    <w:rsid w:val="004328A6"/>
    <w:rsid w:val="0043415A"/>
    <w:rsid w:val="0043423A"/>
    <w:rsid w:val="00434302"/>
    <w:rsid w:val="00436433"/>
    <w:rsid w:val="00453460"/>
    <w:rsid w:val="004576C7"/>
    <w:rsid w:val="0047198E"/>
    <w:rsid w:val="004806D6"/>
    <w:rsid w:val="00497CAE"/>
    <w:rsid w:val="004A3CF7"/>
    <w:rsid w:val="004A730E"/>
    <w:rsid w:val="004B417D"/>
    <w:rsid w:val="004B61DA"/>
    <w:rsid w:val="004C4E60"/>
    <w:rsid w:val="004D0F75"/>
    <w:rsid w:val="004D7BAB"/>
    <w:rsid w:val="004E17C6"/>
    <w:rsid w:val="004F176A"/>
    <w:rsid w:val="004F6A6C"/>
    <w:rsid w:val="004F78AF"/>
    <w:rsid w:val="00505FAB"/>
    <w:rsid w:val="00522920"/>
    <w:rsid w:val="005233A5"/>
    <w:rsid w:val="005332CF"/>
    <w:rsid w:val="00542EEB"/>
    <w:rsid w:val="005438F8"/>
    <w:rsid w:val="00545251"/>
    <w:rsid w:val="00562F84"/>
    <w:rsid w:val="00592B67"/>
    <w:rsid w:val="005965B4"/>
    <w:rsid w:val="005A75D6"/>
    <w:rsid w:val="005B16F0"/>
    <w:rsid w:val="005E1E2A"/>
    <w:rsid w:val="005E30A0"/>
    <w:rsid w:val="005E6366"/>
    <w:rsid w:val="005F039B"/>
    <w:rsid w:val="006021A2"/>
    <w:rsid w:val="0060631C"/>
    <w:rsid w:val="006104B4"/>
    <w:rsid w:val="00620511"/>
    <w:rsid w:val="006223F0"/>
    <w:rsid w:val="0062324C"/>
    <w:rsid w:val="00623AD0"/>
    <w:rsid w:val="006362A2"/>
    <w:rsid w:val="00650016"/>
    <w:rsid w:val="00650409"/>
    <w:rsid w:val="00655424"/>
    <w:rsid w:val="00660220"/>
    <w:rsid w:val="006715A5"/>
    <w:rsid w:val="00682C3A"/>
    <w:rsid w:val="00683AFA"/>
    <w:rsid w:val="00694ED1"/>
    <w:rsid w:val="006A00E1"/>
    <w:rsid w:val="006A24A2"/>
    <w:rsid w:val="006A373F"/>
    <w:rsid w:val="006B1572"/>
    <w:rsid w:val="006B335B"/>
    <w:rsid w:val="006B76CF"/>
    <w:rsid w:val="006C559C"/>
    <w:rsid w:val="006E51BF"/>
    <w:rsid w:val="006E7A2E"/>
    <w:rsid w:val="006F0B25"/>
    <w:rsid w:val="006F1599"/>
    <w:rsid w:val="006F642A"/>
    <w:rsid w:val="0070151F"/>
    <w:rsid w:val="00717FAC"/>
    <w:rsid w:val="00721F48"/>
    <w:rsid w:val="00722F7C"/>
    <w:rsid w:val="00726621"/>
    <w:rsid w:val="00726962"/>
    <w:rsid w:val="00733AF7"/>
    <w:rsid w:val="00741BE7"/>
    <w:rsid w:val="0074341F"/>
    <w:rsid w:val="00752115"/>
    <w:rsid w:val="00756596"/>
    <w:rsid w:val="00760CF6"/>
    <w:rsid w:val="00774177"/>
    <w:rsid w:val="007910DD"/>
    <w:rsid w:val="00794DF1"/>
    <w:rsid w:val="007A05F3"/>
    <w:rsid w:val="007A4DA8"/>
    <w:rsid w:val="007A7641"/>
    <w:rsid w:val="007B05C8"/>
    <w:rsid w:val="007B7709"/>
    <w:rsid w:val="007D642B"/>
    <w:rsid w:val="008102E8"/>
    <w:rsid w:val="00815E97"/>
    <w:rsid w:val="00830269"/>
    <w:rsid w:val="00834DBC"/>
    <w:rsid w:val="00846F50"/>
    <w:rsid w:val="00851151"/>
    <w:rsid w:val="008532B7"/>
    <w:rsid w:val="008539E7"/>
    <w:rsid w:val="00854656"/>
    <w:rsid w:val="0085484B"/>
    <w:rsid w:val="0086350A"/>
    <w:rsid w:val="008745F7"/>
    <w:rsid w:val="00875E72"/>
    <w:rsid w:val="00876F2A"/>
    <w:rsid w:val="008816FA"/>
    <w:rsid w:val="008B474B"/>
    <w:rsid w:val="008B503C"/>
    <w:rsid w:val="008B67ED"/>
    <w:rsid w:val="008C3F7F"/>
    <w:rsid w:val="008C7ADF"/>
    <w:rsid w:val="008D0FAA"/>
    <w:rsid w:val="008D18EF"/>
    <w:rsid w:val="008E1539"/>
    <w:rsid w:val="008E507C"/>
    <w:rsid w:val="008F3385"/>
    <w:rsid w:val="008F504A"/>
    <w:rsid w:val="0090187A"/>
    <w:rsid w:val="009043A2"/>
    <w:rsid w:val="00916D7F"/>
    <w:rsid w:val="009270CB"/>
    <w:rsid w:val="0093501E"/>
    <w:rsid w:val="00937D61"/>
    <w:rsid w:val="00940532"/>
    <w:rsid w:val="0095752F"/>
    <w:rsid w:val="00960DC8"/>
    <w:rsid w:val="00967662"/>
    <w:rsid w:val="009677F2"/>
    <w:rsid w:val="00977136"/>
    <w:rsid w:val="009B340B"/>
    <w:rsid w:val="009C1B22"/>
    <w:rsid w:val="009C38E9"/>
    <w:rsid w:val="009C68A9"/>
    <w:rsid w:val="009C7B3E"/>
    <w:rsid w:val="009E22D4"/>
    <w:rsid w:val="009E5569"/>
    <w:rsid w:val="00A026AC"/>
    <w:rsid w:val="00A03913"/>
    <w:rsid w:val="00A10BA2"/>
    <w:rsid w:val="00A114E0"/>
    <w:rsid w:val="00A21917"/>
    <w:rsid w:val="00A30F5E"/>
    <w:rsid w:val="00A4623A"/>
    <w:rsid w:val="00A51BB8"/>
    <w:rsid w:val="00A531CF"/>
    <w:rsid w:val="00A63EF7"/>
    <w:rsid w:val="00A64B8D"/>
    <w:rsid w:val="00A76CEC"/>
    <w:rsid w:val="00A823E4"/>
    <w:rsid w:val="00A83EE3"/>
    <w:rsid w:val="00AA1D13"/>
    <w:rsid w:val="00AA5477"/>
    <w:rsid w:val="00AA5E6C"/>
    <w:rsid w:val="00AB3EF2"/>
    <w:rsid w:val="00AC08A8"/>
    <w:rsid w:val="00AF151A"/>
    <w:rsid w:val="00AF4222"/>
    <w:rsid w:val="00B11BA6"/>
    <w:rsid w:val="00B14DC6"/>
    <w:rsid w:val="00B17784"/>
    <w:rsid w:val="00B207CD"/>
    <w:rsid w:val="00B223D7"/>
    <w:rsid w:val="00B322A1"/>
    <w:rsid w:val="00B34EBE"/>
    <w:rsid w:val="00B36885"/>
    <w:rsid w:val="00B459F0"/>
    <w:rsid w:val="00B4627D"/>
    <w:rsid w:val="00B52046"/>
    <w:rsid w:val="00B552B4"/>
    <w:rsid w:val="00B56CB2"/>
    <w:rsid w:val="00B62BB9"/>
    <w:rsid w:val="00B677BA"/>
    <w:rsid w:val="00B82B0A"/>
    <w:rsid w:val="00B95FE3"/>
    <w:rsid w:val="00BA0665"/>
    <w:rsid w:val="00BC106D"/>
    <w:rsid w:val="00BC4C7B"/>
    <w:rsid w:val="00BC5806"/>
    <w:rsid w:val="00BD447E"/>
    <w:rsid w:val="00BD6E3C"/>
    <w:rsid w:val="00BE1405"/>
    <w:rsid w:val="00BE4476"/>
    <w:rsid w:val="00BE7CAF"/>
    <w:rsid w:val="00BF7599"/>
    <w:rsid w:val="00BF7CB6"/>
    <w:rsid w:val="00C05550"/>
    <w:rsid w:val="00C25312"/>
    <w:rsid w:val="00C27247"/>
    <w:rsid w:val="00C34171"/>
    <w:rsid w:val="00C4290E"/>
    <w:rsid w:val="00C63176"/>
    <w:rsid w:val="00C63D9B"/>
    <w:rsid w:val="00C73512"/>
    <w:rsid w:val="00C74D16"/>
    <w:rsid w:val="00C80A0F"/>
    <w:rsid w:val="00C830B2"/>
    <w:rsid w:val="00C9521B"/>
    <w:rsid w:val="00CA15BF"/>
    <w:rsid w:val="00CC39DB"/>
    <w:rsid w:val="00CC40DA"/>
    <w:rsid w:val="00CD09C3"/>
    <w:rsid w:val="00CE206D"/>
    <w:rsid w:val="00CF07B2"/>
    <w:rsid w:val="00CF5F88"/>
    <w:rsid w:val="00CF6B98"/>
    <w:rsid w:val="00D03023"/>
    <w:rsid w:val="00D07761"/>
    <w:rsid w:val="00D11357"/>
    <w:rsid w:val="00D154CF"/>
    <w:rsid w:val="00D23F43"/>
    <w:rsid w:val="00D35932"/>
    <w:rsid w:val="00D4028F"/>
    <w:rsid w:val="00D44170"/>
    <w:rsid w:val="00D46ECC"/>
    <w:rsid w:val="00D47E33"/>
    <w:rsid w:val="00D555FC"/>
    <w:rsid w:val="00D7016B"/>
    <w:rsid w:val="00D72A74"/>
    <w:rsid w:val="00D82735"/>
    <w:rsid w:val="00D93C51"/>
    <w:rsid w:val="00DA5120"/>
    <w:rsid w:val="00DA7C4D"/>
    <w:rsid w:val="00DB3340"/>
    <w:rsid w:val="00DB4086"/>
    <w:rsid w:val="00DC327C"/>
    <w:rsid w:val="00DD19E6"/>
    <w:rsid w:val="00DD38BD"/>
    <w:rsid w:val="00DF1B6D"/>
    <w:rsid w:val="00E002B4"/>
    <w:rsid w:val="00E109DD"/>
    <w:rsid w:val="00E20E4A"/>
    <w:rsid w:val="00E315B0"/>
    <w:rsid w:val="00E36A45"/>
    <w:rsid w:val="00E43979"/>
    <w:rsid w:val="00E45491"/>
    <w:rsid w:val="00E50FD9"/>
    <w:rsid w:val="00E5286D"/>
    <w:rsid w:val="00E62649"/>
    <w:rsid w:val="00E71095"/>
    <w:rsid w:val="00E71EA0"/>
    <w:rsid w:val="00E7276C"/>
    <w:rsid w:val="00E727DB"/>
    <w:rsid w:val="00E85614"/>
    <w:rsid w:val="00E95530"/>
    <w:rsid w:val="00EB1E89"/>
    <w:rsid w:val="00EC25CE"/>
    <w:rsid w:val="00ED0F9D"/>
    <w:rsid w:val="00ED230C"/>
    <w:rsid w:val="00ED4D19"/>
    <w:rsid w:val="00EE32F9"/>
    <w:rsid w:val="00EE4AF0"/>
    <w:rsid w:val="00EF1C8C"/>
    <w:rsid w:val="00F07110"/>
    <w:rsid w:val="00F17133"/>
    <w:rsid w:val="00F2022E"/>
    <w:rsid w:val="00F25177"/>
    <w:rsid w:val="00F41B18"/>
    <w:rsid w:val="00F44D44"/>
    <w:rsid w:val="00F600CC"/>
    <w:rsid w:val="00F76B4E"/>
    <w:rsid w:val="00F92B17"/>
    <w:rsid w:val="00FE2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B5608"/>
  <w15:docId w15:val="{A6F835F1-6CA6-4229-81CF-585166786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3979"/>
    <w:pPr>
      <w:spacing w:after="0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nhideWhenUsed/>
    <w:rsid w:val="005965B4"/>
    <w:pPr>
      <w:spacing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3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5233A5"/>
    <w:rPr>
      <w:color w:val="2B579A"/>
      <w:shd w:val="clear" w:color="auto" w:fill="E6E6E6"/>
    </w:rPr>
  </w:style>
  <w:style w:type="character" w:customStyle="1" w:styleId="selectable">
    <w:name w:val="selectable"/>
    <w:basedOn w:val="DefaultParagraphFont"/>
    <w:rsid w:val="006C559C"/>
  </w:style>
  <w:style w:type="character" w:styleId="Strong">
    <w:name w:val="Strong"/>
    <w:basedOn w:val="DefaultParagraphFont"/>
    <w:uiPriority w:val="22"/>
    <w:qFormat/>
    <w:rsid w:val="00B322A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15E9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1AB32C-E2C7-4C4B-916D-5B2ECE58E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</Template>
  <TotalTime>0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King</dc:creator>
  <cp:lastModifiedBy>Towanda Davila-Davis</cp:lastModifiedBy>
  <cp:revision>2</cp:revision>
  <dcterms:created xsi:type="dcterms:W3CDTF">2018-03-31T12:58:00Z</dcterms:created>
  <dcterms:modified xsi:type="dcterms:W3CDTF">2018-03-31T12:58:00Z</dcterms:modified>
</cp:coreProperties>
</file>